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Petroleum Engineer position at [Company Name] in New Zealand Wellington. As a highly motivated and skilled professional with a proven track record in the oil and gas industry, I am eager to contribute my expertise to your team while leveraging the unique opportunities available in this dynamic region. With a deep understanding of petroleum engineering principles, coupled with experience in optimizing resource recovery and managing complex projects, I am confident that my background aligns perfectly with the requirements of this role.</w:t>
      </w:r>
    </w:p>
    <w:p>
      <w:pPr>
        <w:pStyle w:val="BodyText"/>
      </w:pPr>
      <w:r>
        <w:t xml:space="preserve">New Zealand Wellington has long been a hub for innovation and sustainable energy solutions, and I am particularly drawn to the opportunity to work within this vibrant community. The city’s strategic location, combined with its commitment to balancing economic growth with environmental stewardship, resonates deeply with my professional values. As a Petroleum Engineer, I am committed to advancing technologies that enhance efficiency while minimizing ecological impact—a goal that aligns seamlessly with the forward-thinking approach of companies in Wellington.</w:t>
      </w:r>
    </w:p>
    <w:bookmarkStart w:id="20" w:name="professional-expertise-and-achievements"/>
    <w:p>
      <w:pPr>
        <w:pStyle w:val="Heading2"/>
      </w:pPr>
      <w:r>
        <w:t xml:space="preserve">Professional Expertise and Achievements</w:t>
      </w:r>
    </w:p>
    <w:p>
      <w:pPr>
        <w:pStyle w:val="FirstParagraph"/>
      </w:pPr>
      <w:r>
        <w:t xml:space="preserve">Over the course of my career, I have dedicated myself to mastering the intricacies of petroleum engineering, focusing on areas such as reservoir simulation, drilling optimization, and production enhancement. My work has spanned multiple projects across diverse geological settings, allowing me to develop a comprehensive understanding of both conventional and unconventional hydrocarbon recovery techniques. For instance, during my tenure at [Previous Company], I led a team in implementing advanced seismic interpretation methods that improved reservoir connectivity models by 25%, resulting in a significant increase in production efficiency.</w:t>
      </w:r>
    </w:p>
    <w:p>
      <w:pPr>
        <w:pStyle w:val="BodyText"/>
      </w:pPr>
      <w:r>
        <w:t xml:space="preserve">In addition to technical proficiency, I have honed my ability to manage cross-functional teams and collaborate with stakeholders at all levels. My experience as a project coordinator for [Previous Project Name] involved overseeing the integration of geophysical data with engineering models, which ultimately reduced operational costs by 15% and accelerated timeline delivery. This role required not only technical acumen but also strong communication skills to ensure alignment between engineering, geology, and operations teams—skills I have refined through years of hands-on experience.</w:t>
      </w:r>
    </w:p>
    <w:p>
      <w:pPr>
        <w:pStyle w:val="BodyText"/>
      </w:pPr>
      <w:r>
        <w:t xml:space="preserve">One of my proudest achievements is my work on a deepwater drilling project in [Location], where I contributed to the design of a hybrid completion strategy that maximized hydrocarbon recovery while adhering to stringent environmental regulations. This project required meticulous planning, innovative problem-solving, and a commitment to safety—a testament to my ability to thrive in high-pressure environments. I am particularly proud of how this initiative not only met but exceeded production targets while maintaining the highest standards of operational integrity.</w:t>
      </w:r>
    </w:p>
    <w:bookmarkEnd w:id="20"/>
    <w:bookmarkStart w:id="21" w:name="why-new-zealand-wellington"/>
    <w:p>
      <w:pPr>
        <w:pStyle w:val="Heading2"/>
      </w:pPr>
      <w:r>
        <w:t xml:space="preserve">Why New Zealand Wellington?</w:t>
      </w:r>
    </w:p>
    <w:p>
      <w:pPr>
        <w:pStyle w:val="FirstParagraph"/>
      </w:pPr>
      <w:r>
        <w:t xml:space="preserve">The decision to apply for this role in New Zealand Wellington is rooted in my admiration for the region’s commitment to sustainability and innovation. As a Petroleum Engineer, I recognize the growing importance of transitioning toward cleaner energy solutions while ensuring energy security. Wellington, with its progressive policies and emphasis on renewable energy, offers an ideal platform to contribute to this evolution. I am particularly interested in how advancements in digital oilfield technologies and carbon capture can be integrated into traditional petroleum engineering practices—a challenge that excites me and aligns with my long-term career goals.</w:t>
      </w:r>
    </w:p>
    <w:p>
      <w:pPr>
        <w:pStyle w:val="BodyText"/>
      </w:pPr>
      <w:r>
        <w:t xml:space="preserve">Furthermore, the collaborative spirit of Wellington’s energy sector has always been a point of inspiration for me. The city’s proximity to research institutions, industry forums, and regulatory bodies creates a unique ecosystem for knowledge exchange and innovation. I am eager to engage with local experts and contribute to initiatives that promote responsible resource development while addressing global energy demands. This alignment between my professional aspirations and the values of New Zealand Wellington makes this opportunity especially appealing.</w:t>
      </w:r>
    </w:p>
    <w:bookmarkEnd w:id="21"/>
    <w:bookmarkStart w:id="22" w:name="technical-skills-and-certifications"/>
    <w:p>
      <w:pPr>
        <w:pStyle w:val="Heading2"/>
      </w:pPr>
      <w:r>
        <w:t xml:space="preserve">Technical Skills and Certifications</w:t>
      </w:r>
    </w:p>
    <w:p>
      <w:pPr>
        <w:pStyle w:val="FirstParagraph"/>
      </w:pPr>
      <w:r>
        <w:t xml:space="preserve">My technical expertise is supported by a robust academic foundation, including a [Degree Name] in Petroleum Engineering from [University Name], where I graduated with honors. I am also certified in key industry tools such as Petrel, Eclipse, and Schlumberger’s Workbench, which enable me to model reservoir behavior accurately and optimize production strategies. Additionally, I hold a Professional Engineer (PE) license and have completed specialized training in well integrity management and hydraulic fracturing techniques.</w:t>
      </w:r>
    </w:p>
    <w:p>
      <w:pPr>
        <w:pStyle w:val="BodyText"/>
      </w:pPr>
      <w:r>
        <w:t xml:space="preserve">On the soft skills front, I have consistently demonstrated adaptability, leadership, and a client-focused mindset. Whether working onshore in remote field locations or collaborating with teams across time zones, I prioritize transparency, accountability, and continuous improvement. My ability to translate complex technical data into actionable insights has been instrumental in driving project success and fostering trust with stakeholders.</w:t>
      </w:r>
    </w:p>
    <w:bookmarkEnd w:id="22"/>
    <w:bookmarkStart w:id="23" w:name="conclusion"/>
    <w:p>
      <w:pPr>
        <w:pStyle w:val="Heading2"/>
      </w:pPr>
      <w:r>
        <w:t xml:space="preserve">Conclusion</w:t>
      </w:r>
    </w:p>
    <w:p>
      <w:pPr>
        <w:pStyle w:val="FirstParagraph"/>
      </w:pPr>
      <w:r>
        <w:t xml:space="preserve">In conclusion, I am enthusiastic about the opportunity to join [Company Name] as a Petroleum Engineer in New Zealand Wellington. My combination of technical expertise, project management experience, and commitment to sustainable energy practices positions me to make meaningful contributions to your organization. I am particularly excited about the chance to work within a region that values innovation and environmental responsibility, and I am confident that my skills will add value to your team.</w:t>
      </w:r>
    </w:p>
    <w:p>
      <w:pPr>
        <w:pStyle w:val="BodyText"/>
      </w:pPr>
      <w:r>
        <w:t xml:space="preserve">Thank you for considering my application. I would welcome the opportunity to discuss how my background and vision align with the goals of [Company Name]. Please feel free to contact me at [Your Phone Number] or [Your Email Address] at your earliest convenience. I look forward to the possibility of contributing to your success in New Zealand Wellingt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in New Zealand Wellington</dc:title>
  <dc:creator/>
  <dc:language>en</dc:language>
  <cp:keywords/>
  <dcterms:created xsi:type="dcterms:W3CDTF">2026-07-24T07:55:51Z</dcterms:created>
  <dcterms:modified xsi:type="dcterms:W3CDTF">2026-07-24T07:55:51Z</dcterms:modified>
</cp:coreProperties>
</file>

<file path=docProps/custom.xml><?xml version="1.0" encoding="utf-8"?>
<Properties xmlns="http://schemas.openxmlformats.org/officeDocument/2006/custom-properties" xmlns:vt="http://schemas.openxmlformats.org/officeDocument/2006/docPropsVTypes"/>
</file>